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4AE9C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274AE9D" w14:textId="77777777" w:rsidR="005B75A7" w:rsidRPr="006F5904" w:rsidRDefault="009442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>[Date]</w:t>
      </w:r>
    </w:p>
    <w:p w14:paraId="4274AE9E" w14:textId="77777777" w:rsidR="005B75A7" w:rsidRPr="006F5904" w:rsidRDefault="005B75A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4274AE9F" w14:textId="77777777" w:rsidR="005B75A7" w:rsidRPr="006F5904" w:rsidRDefault="005B75A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4274AEA0" w14:textId="77777777" w:rsidR="005B75A7" w:rsidRPr="006F5904" w:rsidRDefault="009442FE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>Contact Name</w:t>
      </w:r>
    </w:p>
    <w:p w14:paraId="4274AEA1" w14:textId="77777777" w:rsidR="005B75A7" w:rsidRPr="006F5904" w:rsidRDefault="009442F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>Address</w:t>
      </w:r>
    </w:p>
    <w:p w14:paraId="4274AEA2" w14:textId="77777777" w:rsidR="005B75A7" w:rsidRPr="006F5904" w:rsidRDefault="009442FE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>Address2</w:t>
      </w:r>
      <w:r w:rsidRPr="006F5904">
        <w:rPr>
          <w:rFonts w:eastAsia="Arial"/>
          <w:lang w:eastAsia="en-US" w:bidi="en-US"/>
        </w:rPr>
        <w:tab/>
      </w:r>
    </w:p>
    <w:p w14:paraId="7F59DF04" w14:textId="77777777" w:rsidR="006F5904" w:rsidRDefault="009442F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 xml:space="preserve">City, </w:t>
      </w:r>
    </w:p>
    <w:p w14:paraId="4274AEA3" w14:textId="7E00CA32" w:rsidR="005B75A7" w:rsidRPr="006F5904" w:rsidRDefault="009442F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>State/Province</w:t>
      </w:r>
    </w:p>
    <w:p w14:paraId="4274AEA4" w14:textId="77777777" w:rsidR="005B75A7" w:rsidRPr="006F5904" w:rsidRDefault="009442F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5904">
        <w:rPr>
          <w:rFonts w:eastAsia="Arial"/>
          <w:lang w:eastAsia="en-US" w:bidi="en-US"/>
        </w:rPr>
        <w:t>Zip/Postal Code</w:t>
      </w:r>
    </w:p>
    <w:p w14:paraId="4274AEA5" w14:textId="77777777" w:rsidR="005B75A7" w:rsidRPr="006F5904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274AEA6" w14:textId="77777777" w:rsidR="005B75A7" w:rsidRPr="006F5904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274AEA7" w14:textId="77777777" w:rsidR="005B75A7" w:rsidRPr="006F5904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274AEA8" w14:textId="129DB38D" w:rsidR="005B75A7" w:rsidRPr="006F5904" w:rsidRDefault="006F590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9442FE" w:rsidRPr="006F5904">
        <w:rPr>
          <w:rFonts w:eastAsia="Arial"/>
          <w:b/>
          <w:color w:val="000000"/>
          <w:lang w:eastAsia="en-US" w:bidi="en-US"/>
        </w:rPr>
        <w:t xml:space="preserve">: </w:t>
      </w:r>
      <w:r w:rsidR="009442FE" w:rsidRPr="006F5904">
        <w:rPr>
          <w:rFonts w:eastAsia="Arial"/>
          <w:b/>
          <w:lang w:eastAsia="en-US" w:bidi="en-US"/>
        </w:rPr>
        <w:t>APPOINTMENT FOR EMPLOYMENT INTERVIEW AND TESTING</w:t>
      </w:r>
    </w:p>
    <w:p w14:paraId="4274AEA9" w14:textId="77777777" w:rsidR="005B75A7" w:rsidRPr="006F5904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274AEAA" w14:textId="77777777" w:rsidR="005B75A7" w:rsidRPr="006F5904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274AEAB" w14:textId="77777777" w:rsidR="005B75A7" w:rsidRPr="006F5904" w:rsidRDefault="009442F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5904">
        <w:rPr>
          <w:rFonts w:eastAsia="Arial"/>
          <w:color w:val="000000"/>
          <w:lang w:eastAsia="en-US" w:bidi="en-US"/>
        </w:rPr>
        <w:t>Dear [CONTACT NAME],</w:t>
      </w:r>
    </w:p>
    <w:p w14:paraId="4274AEAC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74AEAD" w14:textId="4CCE2445" w:rsidR="005B75A7" w:rsidRPr="006F5904" w:rsidRDefault="009442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On behalf of </w:t>
      </w:r>
      <w:r w:rsidRPr="006F5904">
        <w:rPr>
          <w:rFonts w:eastAsia="Arial"/>
          <w:color w:val="000000"/>
          <w:lang w:eastAsia="en-US" w:bidi="en-US"/>
        </w:rPr>
        <w:t>[COMPANY], I want to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thank you for your recent application for employment with our </w:t>
      </w:r>
      <w:r w:rsidR="005E310A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company</w:t>
      </w:r>
      <w:r w:rsidRPr="006F5904">
        <w:rPr>
          <w:rFonts w:eastAsia="Arial"/>
          <w:color w:val="000000"/>
          <w:lang w:eastAsia="en-US" w:bidi="en-US"/>
        </w:rPr>
        <w:t>.</w:t>
      </w:r>
      <w:r w:rsidRPr="006F5904">
        <w:rPr>
          <w:rFonts w:eastAsia="Arial"/>
          <w:lang w:eastAsia="en-US" w:bidi="en-US"/>
        </w:rPr>
        <w:br/>
      </w:r>
      <w:r w:rsidRPr="006F5904">
        <w:rPr>
          <w:rFonts w:eastAsia="Arial"/>
          <w:lang w:eastAsia="en-US" w:bidi="en-US"/>
        </w:rPr>
        <w:br/>
        <w:t>It is my great pleasure to inform you that a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n interview has been scheduled for you on </w:t>
      </w:r>
      <w:r w:rsidRPr="006F5904">
        <w:rPr>
          <w:rFonts w:eastAsia="Arial"/>
          <w:color w:val="000000"/>
          <w:lang w:eastAsia="en-US" w:bidi="en-US"/>
        </w:rPr>
        <w:t>[DATE],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at </w:t>
      </w:r>
      <w:r w:rsidRPr="006F5904">
        <w:rPr>
          <w:rFonts w:eastAsia="Arial"/>
          <w:color w:val="000000"/>
          <w:lang w:eastAsia="en-US" w:bidi="en-US"/>
        </w:rPr>
        <w:t>[TIME],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with </w:t>
      </w:r>
      <w:r w:rsidRPr="006F5904">
        <w:rPr>
          <w:rFonts w:eastAsia="Arial"/>
          <w:color w:val="000000"/>
          <w:lang w:eastAsia="en-US" w:bidi="en-US"/>
        </w:rPr>
        <w:t>[CONTACT NAME]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, [POSITION]. </w:t>
      </w:r>
      <w:r w:rsidRPr="006F5904">
        <w:rPr>
          <w:rFonts w:eastAsia="Arial"/>
          <w:color w:val="000000"/>
          <w:lang w:eastAsia="en-US" w:bidi="en-US"/>
        </w:rPr>
        <w:t>[CONTACT NAME]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's office is located at </w:t>
      </w:r>
      <w:r w:rsidRPr="006F5904">
        <w:rPr>
          <w:rFonts w:eastAsia="Arial"/>
          <w:color w:val="000000"/>
          <w:lang w:eastAsia="en-US" w:bidi="en-US"/>
        </w:rPr>
        <w:t>[LOCATION]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.</w:t>
      </w:r>
      <w:r w:rsidRPr="006F5904">
        <w:rPr>
          <w:rFonts w:eastAsia="Arial"/>
          <w:lang w:eastAsia="en-US" w:bidi="en-US"/>
        </w:rPr>
        <w:br/>
      </w:r>
      <w:r w:rsidRPr="006F5904">
        <w:rPr>
          <w:rFonts w:eastAsia="Arial"/>
          <w:lang w:eastAsia="en-US" w:bidi="en-US"/>
        </w:rPr>
        <w:br/>
        <w:t>Please note that a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test will be administered to you immediately following your interview, which will take approximately one hour.</w:t>
      </w:r>
      <w:r w:rsidRPr="006F5904">
        <w:rPr>
          <w:rFonts w:eastAsia="Arial"/>
          <w:lang w:eastAsia="en-US" w:bidi="en-US"/>
        </w:rPr>
        <w:t xml:space="preserve"> 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If you are unable to </w:t>
      </w:r>
      <w:r w:rsidR="00BB26BF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keep</w:t>
      </w:r>
      <w:r w:rsidRPr="006F5904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this appointment or if you have any questions, please call me at the number indicated below.</w:t>
      </w:r>
    </w:p>
    <w:p w14:paraId="4274AEAE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4274AEAF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74AEB0" w14:textId="40B6DDCF" w:rsidR="005B75A7" w:rsidRPr="006F5904" w:rsidRDefault="004C11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9442FE" w:rsidRPr="006F5904">
        <w:rPr>
          <w:rFonts w:eastAsia="Arial"/>
          <w:lang w:eastAsia="en-US" w:bidi="en-US"/>
        </w:rPr>
        <w:t>,</w:t>
      </w:r>
    </w:p>
    <w:p w14:paraId="4274AEB1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74AEB2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74AEB3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74AEB4" w14:textId="77777777" w:rsidR="005B75A7" w:rsidRPr="006F5904" w:rsidRDefault="005B75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274AEB5" w14:textId="77777777" w:rsidR="005B75A7" w:rsidRPr="006F5904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274AEB6" w14:textId="227FFD9A" w:rsidR="005B75A7" w:rsidRDefault="005B75A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2330BD3C" w14:textId="1FD87ACB" w:rsidR="0021733D" w:rsidRDefault="0021733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EEB88F9" w14:textId="3CF2A062" w:rsidR="0021733D" w:rsidRDefault="0021733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2FFA6F8" w14:textId="64B549FD" w:rsidR="0021733D" w:rsidRDefault="0021733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541E57C6" w14:textId="77777777" w:rsidR="0021733D" w:rsidRPr="006F5904" w:rsidRDefault="0021733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2A87C097" w14:textId="77777777" w:rsidR="0021733D" w:rsidRPr="00E52F54" w:rsidRDefault="0021733D" w:rsidP="002173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E52F54">
        <w:rPr>
          <w:rFonts w:eastAsia="Arial"/>
          <w:lang w:eastAsia="en-US" w:bidi="en-US"/>
        </w:rPr>
        <w:t>[YOUR NAME]</w:t>
      </w:r>
    </w:p>
    <w:p w14:paraId="34F41C6D" w14:textId="77777777" w:rsidR="0021733D" w:rsidRPr="00E52F54" w:rsidRDefault="0021733D" w:rsidP="002173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>[YOUR TITLE]</w:t>
      </w:r>
    </w:p>
    <w:p w14:paraId="13F34496" w14:textId="77777777" w:rsidR="0021733D" w:rsidRPr="00E52F54" w:rsidRDefault="0021733D" w:rsidP="002173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>[YOUR PHONE NUMBER]</w:t>
      </w:r>
    </w:p>
    <w:p w14:paraId="769AF0CD" w14:textId="77777777" w:rsidR="0021733D" w:rsidRPr="00E52F54" w:rsidRDefault="0021733D" w:rsidP="002173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E52F54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3114DF29" w14:textId="77777777" w:rsidR="0021733D" w:rsidRPr="00E52F54" w:rsidRDefault="0021733D" w:rsidP="002173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21733D" w:rsidRPr="00E52F54">
      <w:footerReference w:type="default" r:id="rId6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958A6" w14:textId="77777777" w:rsidR="00B4456B" w:rsidRDefault="00B4456B">
      <w:r>
        <w:separator/>
      </w:r>
    </w:p>
  </w:endnote>
  <w:endnote w:type="continuationSeparator" w:id="0">
    <w:p w14:paraId="6B46F6C3" w14:textId="77777777" w:rsidR="00B4456B" w:rsidRDefault="00B445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6BCFE" w14:textId="77777777" w:rsidR="00235EAC" w:rsidRDefault="00235EAC" w:rsidP="00235EA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3CD4F23" w14:textId="77777777" w:rsidR="00235EAC" w:rsidRDefault="00235EAC" w:rsidP="00235EA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661DD03" w14:textId="77777777" w:rsidR="00235EAC" w:rsidRDefault="00235EAC" w:rsidP="00235EA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274AEBB" w14:textId="71A94201" w:rsidR="005B75A7" w:rsidRPr="00235EAC" w:rsidRDefault="00235EAC" w:rsidP="00235EAC">
    <w:pPr>
      <w:pStyle w:val="Footer"/>
      <w:rPr>
        <w:rStyle w:val="Hyperlink"/>
        <w:rFonts w:eastAsia="Arial"/>
        <w:color w:val="auto"/>
        <w:u w:val="none"/>
        <w:lang w:val="en-GB" w:bidi="ar-SA"/>
      </w:rPr>
    </w:pPr>
    <w:r w:rsidRPr="00235EAC">
      <w:rPr>
        <w:rStyle w:val="Hyperlink"/>
        <w:rFonts w:ascii="Arial" w:eastAsia="Arial" w:hAnsi="Arial" w:cs="Arial"/>
        <w:sz w:val="18"/>
        <w:u w:val="none"/>
        <w:lang w:val="fr-CA" w:eastAsia="fr-CA" w:bidi="fr-CA"/>
      </w:rPr>
      <w:tab/>
    </w:r>
    <w:r>
      <w:rPr>
        <w:rStyle w:val="Hyperlink"/>
        <w:rFonts w:ascii="Arial" w:eastAsia="Arial" w:hAnsi="Arial" w:cs="Arial"/>
        <w:sz w:val="18"/>
        <w:u w:val="none"/>
        <w:lang w:val="fr-CA" w:eastAsia="fr-CA" w:bidi="fr-CA"/>
      </w:rPr>
      <w:t xml:space="preserve">             </w:t>
    </w:r>
    <w:hyperlink r:id="rId1" w:history="1">
      <w:r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16B50" w14:textId="77777777" w:rsidR="00B4456B" w:rsidRDefault="00B4456B">
      <w:r>
        <w:separator/>
      </w:r>
    </w:p>
  </w:footnote>
  <w:footnote w:type="continuationSeparator" w:id="0">
    <w:p w14:paraId="6B65B75E" w14:textId="77777777" w:rsidR="00B4456B" w:rsidRDefault="00B445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LEwMTC1MDE0MTNR0lEKTi0uzszPAykwrgUAXn0qDiwAAAA="/>
    <w:docVar w:name="Description" w:val="This template will help you to set an appointment for an employment interview and testing. You may also find other employee interview related document templates to use here https://www.templateguru.co.za/documents/interview-guides/ and other Human Resources templates here https://www.templateguru.co.za/templates/human-resources/ "/>
    <w:docVar w:name="Excerpt" w:val="Please note that a test will be administered to you immediately following your interview, which_x000a_will take approximately one hour. If you are unable to keep this appointment or if you have any_x000a_questions, please call me at the number indicated below."/>
    <w:docVar w:name="Source" w:val="www.stacey-case.youcanbook.me"/>
    <w:docVar w:name="Tags" w:val="interview, testing, human resources documents, interview guides, business documents, entrepreneurship, entrepreneur, appointment for employment interview and testing template, appointment for employment interview and testing example"/>
  </w:docVars>
  <w:rsids>
    <w:rsidRoot w:val="005B75A7"/>
    <w:rsid w:val="000B136A"/>
    <w:rsid w:val="0021733D"/>
    <w:rsid w:val="00235EAC"/>
    <w:rsid w:val="002F1310"/>
    <w:rsid w:val="004C115A"/>
    <w:rsid w:val="005B75A7"/>
    <w:rsid w:val="005D69D1"/>
    <w:rsid w:val="005E310A"/>
    <w:rsid w:val="006F5904"/>
    <w:rsid w:val="00783C4D"/>
    <w:rsid w:val="009442FE"/>
    <w:rsid w:val="00B4456B"/>
    <w:rsid w:val="00BB26BF"/>
    <w:rsid w:val="00C62FAB"/>
    <w:rsid w:val="00C83495"/>
    <w:rsid w:val="00E67CC4"/>
    <w:rsid w:val="00FE1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4AE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qFormat/>
    <w:rPr>
      <w:rFonts w:ascii="Tahoma" w:eastAsia="Tahoma" w:hAnsi="Tahoma" w:cs="Tahoma"/>
      <w:sz w:val="16"/>
      <w:szCs w:val="16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57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12:48:00Z</dcterms:created>
  <dcterms:modified xsi:type="dcterms:W3CDTF">2019-10-21T19:08:00Z</dcterms:modified>
  <cp:category/>
</cp:coreProperties>
</file>